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0C012D" w:rsidRPr="00BE6F12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C012D" w:rsidRPr="00BE6F12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0C012D" w:rsidRPr="00BE6F12" w:rsidRDefault="00C36D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0C012D" w:rsidRPr="00BE6F12" w:rsidRDefault="00C36D1E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E6F1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New Ideas Concerning Arts and Social Studies</w:t>
              </w:r>
            </w:hyperlink>
          </w:p>
        </w:tc>
      </w:tr>
      <w:tr w:rsidR="000C012D" w:rsidRPr="00BE6F12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0C012D" w:rsidRPr="00BE6F12" w:rsidRDefault="00C36D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0C012D" w:rsidRPr="00BE6F12" w:rsidRDefault="00C36D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6523</w:t>
            </w:r>
          </w:p>
        </w:tc>
      </w:tr>
      <w:tr w:rsidR="000C012D" w:rsidRPr="00BE6F12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0C012D" w:rsidRPr="00BE6F12" w:rsidRDefault="00C36D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0C012D" w:rsidRPr="00BE6F12" w:rsidRDefault="00C36D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E6F12">
              <w:rPr>
                <w:rFonts w:ascii="Arial" w:hAnsi="Arial" w:cs="Arial"/>
                <w:b/>
                <w:sz w:val="20"/>
                <w:szCs w:val="20"/>
                <w:lang w:val="en-GB"/>
              </w:rPr>
              <w:t>Enhancing Religious Tourism Through Sea Transportation: A Transnational Approach to Batam and Singapore</w:t>
            </w:r>
          </w:p>
        </w:tc>
      </w:tr>
      <w:tr w:rsidR="000C012D" w:rsidRPr="00BE6F12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0C012D" w:rsidRPr="00BE6F12" w:rsidRDefault="00C36D1E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0C012D" w:rsidRPr="00BE6F12" w:rsidRDefault="00C36D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3CD6BCB" w14:textId="77777777" w:rsidR="000C012D" w:rsidRPr="00BE6F12" w:rsidRDefault="00C36D1E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6F1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0C012D" w:rsidRPr="00BE6F12" w:rsidRDefault="000C012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0C012D" w:rsidRPr="00BE6F12" w:rsidRDefault="00C36D1E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E6F12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0C012D" w:rsidRPr="00BE6F12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E6F12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3BFCB418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0C012D" w:rsidRDefault="00C36D1E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0C012D" w:rsidRDefault="000C012D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0C012D" w:rsidRDefault="00C36D1E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0C012D" w:rsidRDefault="000C012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0C012D" w:rsidRDefault="00C36D1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Khazanah 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Sosial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, 7(3): 539-552, 2025.</w:t>
                  </w:r>
                </w:p>
                <w:p w14:paraId="57E24C8C" w14:textId="77777777" w:rsidR="000C012D" w:rsidRDefault="00C36D1E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DOI: </w:t>
                  </w:r>
                  <w:hyperlink r:id="rId8" w:history="1">
                    <w:r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15575/ks.v7i3.4432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0C012D" w:rsidRPr="00BE6F12" w:rsidRDefault="00C36D1E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E6F12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0C012D" w:rsidRPr="00BE6F12" w:rsidRDefault="000C012D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0C012D" w:rsidRPr="00BE6F12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0C012D" w:rsidRPr="00BE6F12" w:rsidRDefault="00C36D1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6F12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E6F12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C012D" w:rsidRPr="00BE6F12" w14:paraId="5EA12279" w14:textId="77777777">
        <w:tc>
          <w:tcPr>
            <w:tcW w:w="1265" w:type="pct"/>
            <w:noWrap/>
          </w:tcPr>
          <w:p w14:paraId="7AE9682F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0C012D" w:rsidRPr="00BE6F12" w:rsidRDefault="00C36D1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6F12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0C012D" w:rsidRPr="00BE6F12" w:rsidRDefault="00C36D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0C012D" w:rsidRPr="00BE6F12" w:rsidRDefault="00C36D1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6F12">
              <w:rPr>
                <w:rFonts w:ascii="Arial" w:hAnsi="Arial" w:cs="Arial"/>
                <w:lang w:val="en-GB"/>
              </w:rPr>
              <w:t>Author’s Feedback</w:t>
            </w:r>
            <w:r w:rsidRPr="00BE6F1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6F12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0C012D" w:rsidRPr="00BE6F12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0C012D" w:rsidRPr="00BE6F12" w:rsidRDefault="000C012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0C012D" w:rsidRPr="00BE6F12" w:rsidRDefault="000C012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C012D" w:rsidRPr="00BE6F12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0C012D" w:rsidRPr="00BE6F12" w:rsidRDefault="000C012D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C012D" w:rsidRPr="00BE6F12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0C012D" w:rsidRPr="00BE6F12" w:rsidRDefault="00C36D1E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E6F12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sz w:val="20"/>
                <w:szCs w:val="20"/>
              </w:rPr>
              <w:t xml:space="preserve"> the abstract should go beyond a general discussion of maritime transportation and cross-border mobility. It should explicitly highlight what constitutes religious tourism in the Batam–Singapore context, why it is significant, and how sea transportation specifically facilitates these religious activities. </w:t>
            </w:r>
          </w:p>
        </w:tc>
        <w:tc>
          <w:tcPr>
            <w:tcW w:w="1523" w:type="pct"/>
          </w:tcPr>
          <w:p w14:paraId="1D54B730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C012D" w:rsidRPr="00BE6F12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0C012D" w:rsidRPr="00BE6F12" w:rsidRDefault="000C012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C012D" w:rsidRPr="00BE6F12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0C012D" w:rsidRPr="00BE6F12" w:rsidRDefault="00C36D1E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E6F12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0C012D" w:rsidRPr="00BE6F12" w:rsidRDefault="000C012D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0C012D" w:rsidRPr="00BE6F12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0C012D" w:rsidRPr="00BE6F12" w:rsidRDefault="00C36D1E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E6F12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C012D" w:rsidRPr="00BE6F12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0C012D" w:rsidRPr="00BE6F12" w:rsidRDefault="00C36D1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E6F12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E6F12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E6F12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0C012D" w:rsidRPr="00BE6F12" w:rsidRDefault="000C012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0C012D" w:rsidRPr="00BE6F12" w:rsidRDefault="000C012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0C012D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6480C12" w14:textId="77777777" w:rsidR="00BE6F12" w:rsidRDefault="00BE6F1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3B14EFF" w14:textId="77777777" w:rsidR="00BE6F12" w:rsidRPr="00BE6F12" w:rsidRDefault="00BE6F12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0C012D" w:rsidRPr="00BE6F12" w:rsidRDefault="000C012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8642"/>
        <w:gridCol w:w="5677"/>
      </w:tblGrid>
      <w:tr w:rsidR="000C012D" w:rsidRPr="00BE6F12" w14:paraId="6A4E1E29" w14:textId="77777777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0C012D" w:rsidRPr="00BE6F12" w:rsidRDefault="00C36D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E6F12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E6F12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0C012D" w:rsidRPr="00BE6F12" w:rsidRDefault="000C01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C012D" w:rsidRPr="00BE6F12" w14:paraId="5356501F" w14:textId="77777777">
        <w:trPr>
          <w:trHeight w:val="935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0C012D" w:rsidRPr="00BE6F12" w:rsidRDefault="000C01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0C012D" w:rsidRPr="00BE6F12" w:rsidRDefault="00C36D1E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E6F12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EBFFFF"/>
          </w:tcPr>
          <w:p w14:paraId="6F48B50B" w14:textId="77777777" w:rsidR="000C012D" w:rsidRPr="00BE6F12" w:rsidRDefault="00C36D1E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E6F12">
              <w:rPr>
                <w:rFonts w:ascii="Arial" w:hAnsi="Arial" w:cs="Arial"/>
                <w:lang w:val="en-GB"/>
              </w:rPr>
              <w:t>Author’s comment</w:t>
            </w:r>
            <w:r w:rsidRPr="00BE6F12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E6F12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0C012D" w:rsidRPr="00BE6F12" w14:paraId="3944C8A3" w14:textId="77777777">
        <w:trPr>
          <w:trHeight w:val="697"/>
        </w:trPr>
        <w:tc>
          <w:tcPr>
            <w:tcW w:w="1615" w:type="pct"/>
            <w:shd w:val="clear" w:color="auto" w:fill="EB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0C012D" w:rsidRPr="00BE6F12" w:rsidRDefault="00C36D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E6F1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0C012D" w:rsidRPr="00BE6F12" w:rsidRDefault="000C01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EB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0C012D" w:rsidRPr="00BE6F12" w:rsidRDefault="00C36D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E6F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E6F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E6F12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0C012D" w:rsidRPr="00BE6F12" w:rsidRDefault="000C01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0C012D" w:rsidRPr="00BE6F12" w:rsidRDefault="000C01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EBFFFF"/>
            <w:vAlign w:val="center"/>
          </w:tcPr>
          <w:p w14:paraId="780A9F8E" w14:textId="77777777" w:rsidR="000C012D" w:rsidRPr="00BE6F12" w:rsidRDefault="000C012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0C012D" w:rsidRPr="00BE6F12" w:rsidRDefault="000C012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0C012D" w:rsidRPr="00BE6F12" w:rsidRDefault="000C012D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0C012D" w:rsidRPr="00BE6F12" w:rsidRDefault="000C01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0C012D" w:rsidRDefault="000C012D">
      <w:pPr>
        <w:rPr>
          <w:rFonts w:ascii="Arial" w:hAnsi="Arial" w:cs="Arial"/>
          <w:b/>
          <w:sz w:val="20"/>
          <w:szCs w:val="20"/>
          <w:lang w:val="en-GB"/>
        </w:rPr>
      </w:pPr>
    </w:p>
    <w:p w14:paraId="36E42181" w14:textId="77777777" w:rsidR="00BE6F12" w:rsidRPr="00BB076E" w:rsidRDefault="00BE6F12" w:rsidP="00BE6F12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076E">
        <w:rPr>
          <w:rFonts w:ascii="Arial" w:hAnsi="Arial" w:cs="Arial"/>
          <w:b/>
          <w:u w:val="single"/>
        </w:rPr>
        <w:t>Reviewer details:</w:t>
      </w:r>
    </w:p>
    <w:p w14:paraId="68E63285" w14:textId="40FA44EC" w:rsidR="00BE6F12" w:rsidRPr="00BB076E" w:rsidRDefault="00BE6F12" w:rsidP="00BE6F12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BB076E">
        <w:rPr>
          <w:rFonts w:ascii="Arial" w:hAnsi="Arial" w:cs="Arial"/>
          <w:b/>
          <w:color w:val="000000"/>
        </w:rPr>
        <w:t>Arif Zunaidi, Indonesia</w:t>
      </w:r>
    </w:p>
    <w:p w14:paraId="1CA7CCB9" w14:textId="77777777" w:rsidR="00BE6F12" w:rsidRPr="00BE6F12" w:rsidRDefault="00BE6F12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E6F12" w:rsidRPr="00BE6F12">
      <w:headerReference w:type="default" r:id="rId9"/>
      <w:footerReference w:type="default" r:id="rId10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704E0" w14:textId="77777777" w:rsidR="00764624" w:rsidRDefault="00764624">
      <w:r>
        <w:separator/>
      </w:r>
    </w:p>
  </w:endnote>
  <w:endnote w:type="continuationSeparator" w:id="0">
    <w:p w14:paraId="459B9858" w14:textId="77777777" w:rsidR="00764624" w:rsidRDefault="00764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0C012D" w:rsidRDefault="00C36D1E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778579" w14:textId="77777777" w:rsidR="00764624" w:rsidRDefault="00764624">
      <w:r>
        <w:separator/>
      </w:r>
    </w:p>
  </w:footnote>
  <w:footnote w:type="continuationSeparator" w:id="0">
    <w:p w14:paraId="3A750E44" w14:textId="77777777" w:rsidR="00764624" w:rsidRDefault="007646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0C012D" w:rsidRDefault="000C012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0C012D" w:rsidRDefault="000C012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0C012D" w:rsidRDefault="00C36D1E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12D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C05"/>
    <w:rsid w:val="00176F0D"/>
    <w:rsid w:val="00186C8F"/>
    <w:rsid w:val="0018753A"/>
    <w:rsid w:val="00197E68"/>
    <w:rsid w:val="001A1605"/>
    <w:rsid w:val="001A2F22"/>
    <w:rsid w:val="001B0C63"/>
    <w:rsid w:val="001B5029"/>
    <w:rsid w:val="001B6602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F12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0559E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B0861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15E8E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4624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6DF2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262F5"/>
    <w:rsid w:val="00936F7D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CA7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6F12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D1E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0286"/>
    <w:rsid w:val="00DC1D81"/>
    <w:rsid w:val="00DC6FED"/>
    <w:rsid w:val="00DD0C4A"/>
    <w:rsid w:val="00DD274C"/>
    <w:rsid w:val="00DE7D30"/>
    <w:rsid w:val="00DF04E3"/>
    <w:rsid w:val="00E01F7C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A6E5F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E15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7E8FBA50"/>
  <w15:docId w15:val="{56A0F4C2-4D93-4237-98F2-29791028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C0286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E6F12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575/ks.v7i3.443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new-ideas-concerning-arts-and-social-studi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9</Words>
  <Characters>1936</Characters>
  <Application>Microsoft Office Word</Application>
  <DocSecurity>0</DocSecurity>
  <Lines>16</Lines>
  <Paragraphs>4</Paragraphs>
  <ScaleCrop>false</ScaleCrop>
  <Company>HP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10-1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3131</vt:lpwstr>
  </property>
  <property fmtid="{D5CDD505-2E9C-101B-9397-08002B2CF9AE}" pid="4" name="ICV">
    <vt:lpwstr>9BCE13D6E8364C5781399EBC7D40D5AE_12</vt:lpwstr>
  </property>
</Properties>
</file>